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DE7D75" w14:textId="1EC73A30" w:rsidR="00472241" w:rsidRDefault="00472241">
      <w:r>
        <w:t>Web Designer:</w:t>
      </w:r>
    </w:p>
    <w:p w14:paraId="5D1C1013" w14:textId="32296343" w:rsidR="00F2098A" w:rsidRDefault="00472241">
      <w:r>
        <w:t xml:space="preserve">Name: </w:t>
      </w:r>
      <w:proofErr w:type="spellStart"/>
      <w:r w:rsidR="00F56E3E">
        <w:t>Resul</w:t>
      </w:r>
      <w:proofErr w:type="spellEnd"/>
      <w:r w:rsidR="00F56E3E">
        <w:t xml:space="preserve"> </w:t>
      </w:r>
      <w:proofErr w:type="spellStart"/>
      <w:r w:rsidR="00F56E3E">
        <w:t>Yuksektepe</w:t>
      </w:r>
      <w:proofErr w:type="spellEnd"/>
      <w:r w:rsidR="00F56E3E">
        <w:t xml:space="preserve">  </w:t>
      </w:r>
      <w:r w:rsidR="00503EF5">
        <w:t xml:space="preserve"> </w:t>
      </w:r>
      <w:r>
        <w:t>Student ID:</w:t>
      </w:r>
      <w:r w:rsidR="00F56E3E" w:rsidRPr="00F56E3E">
        <w:rPr>
          <w:lang w:eastAsia="en-GB"/>
        </w:rPr>
        <w:t xml:space="preserve"> </w:t>
      </w:r>
      <w:r w:rsidR="00F56E3E">
        <w:rPr>
          <w:lang w:eastAsia="en-GB"/>
        </w:rPr>
        <w:t>101259410</w:t>
      </w:r>
    </w:p>
    <w:p w14:paraId="5F34DEFD" w14:textId="40E0D775" w:rsidR="00472241" w:rsidRDefault="00472241">
      <w:r>
        <w:t xml:space="preserve">Reviewer: </w:t>
      </w:r>
    </w:p>
    <w:p w14:paraId="09E784C1" w14:textId="2177D9D9" w:rsidR="004F3160" w:rsidRDefault="004F3160">
      <w:r>
        <w:t>Name:</w:t>
      </w:r>
      <w:r w:rsidR="00472241">
        <w:t xml:space="preserve"> </w:t>
      </w:r>
      <w:r w:rsidR="00F56E3E">
        <w:t>Hamza Koc</w:t>
      </w:r>
      <w:r w:rsidR="00472241">
        <w:t xml:space="preserve">            Student ID: </w:t>
      </w:r>
      <w:r w:rsidR="00F56E3E">
        <w:t>101274109</w:t>
      </w:r>
      <w:r w:rsidR="00472241">
        <w:br/>
      </w:r>
    </w:p>
    <w:p w14:paraId="11DCA50D" w14:textId="55CF9201" w:rsidR="00F2098A" w:rsidRDefault="004F3160">
      <w:r>
        <w:t>Review Start Time:               End Time:               Total time on unit:</w:t>
      </w:r>
      <w:r w:rsidR="00472241">
        <w:br/>
      </w:r>
    </w:p>
    <w:p w14:paraId="58B49B65" w14:textId="77777777" w:rsidR="00F2098A" w:rsidRPr="004F3160" w:rsidRDefault="008E4AE1">
      <w:pPr>
        <w:rPr>
          <w:b/>
        </w:rPr>
      </w:pPr>
      <w:r>
        <w:rPr>
          <w:b/>
        </w:rPr>
        <w:t xml:space="preserve">Part I. </w:t>
      </w:r>
      <w:r w:rsidR="004F3160" w:rsidRPr="004F3160">
        <w:rPr>
          <w:b/>
        </w:rPr>
        <w:t>Quick Quality Checklist</w:t>
      </w:r>
    </w:p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643"/>
        <w:gridCol w:w="5941"/>
        <w:gridCol w:w="2046"/>
      </w:tblGrid>
      <w:tr w:rsidR="00B94890" w14:paraId="299E05FB" w14:textId="77777777">
        <w:tc>
          <w:tcPr>
            <w:tcW w:w="648" w:type="dxa"/>
          </w:tcPr>
          <w:p w14:paraId="23BA49F6" w14:textId="77777777" w:rsidR="00B94890" w:rsidRDefault="00B94890">
            <w:r>
              <w:t>#</w:t>
            </w:r>
          </w:p>
        </w:tc>
        <w:tc>
          <w:tcPr>
            <w:tcW w:w="6120" w:type="dxa"/>
          </w:tcPr>
          <w:p w14:paraId="3CB414CB" w14:textId="17210BC7" w:rsidR="00B94890" w:rsidRDefault="00B94890"/>
        </w:tc>
        <w:tc>
          <w:tcPr>
            <w:tcW w:w="2088" w:type="dxa"/>
          </w:tcPr>
          <w:p w14:paraId="638E92F3" w14:textId="77777777" w:rsidR="00B94890" w:rsidRDefault="00B94890" w:rsidP="00B94890">
            <w:r>
              <w:t xml:space="preserve">Rating </w:t>
            </w:r>
          </w:p>
          <w:p w14:paraId="6FA860FF" w14:textId="77777777" w:rsidR="00B94890" w:rsidRDefault="00B94890" w:rsidP="00B94890">
            <w:r>
              <w:t xml:space="preserve">1 poor-&gt; 5 </w:t>
            </w:r>
            <w:proofErr w:type="gramStart"/>
            <w:r>
              <w:t>great</w:t>
            </w:r>
            <w:proofErr w:type="gramEnd"/>
          </w:p>
        </w:tc>
      </w:tr>
      <w:tr w:rsidR="00B94890" w14:paraId="5730CB9B" w14:textId="77777777">
        <w:tc>
          <w:tcPr>
            <w:tcW w:w="648" w:type="dxa"/>
          </w:tcPr>
          <w:p w14:paraId="2E584507" w14:textId="77777777" w:rsidR="00B94890" w:rsidRDefault="00B94890"/>
        </w:tc>
        <w:tc>
          <w:tcPr>
            <w:tcW w:w="6120" w:type="dxa"/>
          </w:tcPr>
          <w:p w14:paraId="0B5CE507" w14:textId="6C5DF918" w:rsidR="00B94890" w:rsidRPr="0070049E" w:rsidRDefault="00472241">
            <w:pPr>
              <w:rPr>
                <w:b/>
              </w:rPr>
            </w:pPr>
            <w:r w:rsidRPr="0070049E">
              <w:rPr>
                <w:b/>
              </w:rPr>
              <w:t>Presentation Quality</w:t>
            </w:r>
          </w:p>
        </w:tc>
        <w:tc>
          <w:tcPr>
            <w:tcW w:w="2088" w:type="dxa"/>
          </w:tcPr>
          <w:p w14:paraId="05CAFBF6" w14:textId="5CE7818E" w:rsidR="00B94890" w:rsidRDefault="00B94890"/>
        </w:tc>
      </w:tr>
      <w:tr w:rsidR="00B94890" w14:paraId="23F4EAFA" w14:textId="77777777">
        <w:tc>
          <w:tcPr>
            <w:tcW w:w="648" w:type="dxa"/>
          </w:tcPr>
          <w:p w14:paraId="05FFDED7" w14:textId="77777777" w:rsidR="00B94890" w:rsidRDefault="0070049E">
            <w:r>
              <w:t>1</w:t>
            </w:r>
          </w:p>
        </w:tc>
        <w:tc>
          <w:tcPr>
            <w:tcW w:w="6120" w:type="dxa"/>
          </w:tcPr>
          <w:p w14:paraId="4414964D" w14:textId="3EAC8C52" w:rsidR="00B94890" w:rsidRDefault="00472241">
            <w:r>
              <w:t>Look and feel</w:t>
            </w:r>
            <w:r w:rsidR="00A416D5">
              <w:t xml:space="preserve"> - Layout/Design</w:t>
            </w:r>
          </w:p>
        </w:tc>
        <w:tc>
          <w:tcPr>
            <w:tcW w:w="2088" w:type="dxa"/>
          </w:tcPr>
          <w:p w14:paraId="64D6EAA7" w14:textId="25B586AE" w:rsidR="00B94890" w:rsidRDefault="00503EF5">
            <w:r>
              <w:t>5</w:t>
            </w:r>
          </w:p>
        </w:tc>
      </w:tr>
      <w:tr w:rsidR="00B94890" w14:paraId="30A29987" w14:textId="77777777">
        <w:tc>
          <w:tcPr>
            <w:tcW w:w="648" w:type="dxa"/>
          </w:tcPr>
          <w:p w14:paraId="05E7384A" w14:textId="77777777" w:rsidR="00B94890" w:rsidRDefault="0070049E">
            <w:r>
              <w:t>2</w:t>
            </w:r>
          </w:p>
        </w:tc>
        <w:tc>
          <w:tcPr>
            <w:tcW w:w="6120" w:type="dxa"/>
          </w:tcPr>
          <w:p w14:paraId="12671C98" w14:textId="01D1FFFB" w:rsidR="00B94890" w:rsidRDefault="00A416D5">
            <w:r>
              <w:t>Navigation</w:t>
            </w:r>
          </w:p>
        </w:tc>
        <w:tc>
          <w:tcPr>
            <w:tcW w:w="2088" w:type="dxa"/>
          </w:tcPr>
          <w:p w14:paraId="18C09F0E" w14:textId="53715178" w:rsidR="00B94890" w:rsidRDefault="00503EF5">
            <w:r>
              <w:t>5</w:t>
            </w:r>
          </w:p>
        </w:tc>
      </w:tr>
      <w:tr w:rsidR="00B94890" w14:paraId="685E5756" w14:textId="77777777">
        <w:tc>
          <w:tcPr>
            <w:tcW w:w="648" w:type="dxa"/>
          </w:tcPr>
          <w:p w14:paraId="68E8A7C8" w14:textId="77777777" w:rsidR="00B94890" w:rsidRDefault="0070049E">
            <w:r>
              <w:t>3</w:t>
            </w:r>
          </w:p>
        </w:tc>
        <w:tc>
          <w:tcPr>
            <w:tcW w:w="6120" w:type="dxa"/>
          </w:tcPr>
          <w:p w14:paraId="40799865" w14:textId="273ED701" w:rsidR="00B94890" w:rsidRDefault="00472241">
            <w:r>
              <w:t>Color and font usage</w:t>
            </w:r>
          </w:p>
        </w:tc>
        <w:tc>
          <w:tcPr>
            <w:tcW w:w="2088" w:type="dxa"/>
          </w:tcPr>
          <w:p w14:paraId="13D83462" w14:textId="27DF0987" w:rsidR="00B94890" w:rsidRDefault="00503EF5">
            <w:r>
              <w:t>5</w:t>
            </w:r>
          </w:p>
        </w:tc>
      </w:tr>
      <w:tr w:rsidR="00B94890" w14:paraId="7B1D2937" w14:textId="77777777">
        <w:tc>
          <w:tcPr>
            <w:tcW w:w="648" w:type="dxa"/>
          </w:tcPr>
          <w:p w14:paraId="06495FE1" w14:textId="2B4AA95A" w:rsidR="00B94890" w:rsidRDefault="00472241">
            <w:r>
              <w:t>4</w:t>
            </w:r>
          </w:p>
        </w:tc>
        <w:tc>
          <w:tcPr>
            <w:tcW w:w="6120" w:type="dxa"/>
          </w:tcPr>
          <w:p w14:paraId="58B83AFD" w14:textId="5C0447FD" w:rsidR="00B94890" w:rsidRDefault="00472241" w:rsidP="00472241">
            <w:r>
              <w:t>There are no grammar gaffs, typos or long sentences</w:t>
            </w:r>
          </w:p>
        </w:tc>
        <w:tc>
          <w:tcPr>
            <w:tcW w:w="2088" w:type="dxa"/>
          </w:tcPr>
          <w:p w14:paraId="2EBBF119" w14:textId="048D9621" w:rsidR="00B94890" w:rsidRDefault="00F56E3E">
            <w:r>
              <w:t>5</w:t>
            </w:r>
          </w:p>
        </w:tc>
      </w:tr>
      <w:tr w:rsidR="00472241" w14:paraId="1FD7EEDC" w14:textId="77777777">
        <w:tc>
          <w:tcPr>
            <w:tcW w:w="648" w:type="dxa"/>
          </w:tcPr>
          <w:p w14:paraId="60ACC171" w14:textId="5F64D32A" w:rsidR="00472241" w:rsidRDefault="00472241">
            <w:r>
              <w:t>5</w:t>
            </w:r>
          </w:p>
        </w:tc>
        <w:tc>
          <w:tcPr>
            <w:tcW w:w="6120" w:type="dxa"/>
          </w:tcPr>
          <w:p w14:paraId="5E85E48A" w14:textId="54CAD161" w:rsidR="00472241" w:rsidRPr="00472241" w:rsidRDefault="00472241">
            <w:pPr>
              <w:rPr>
                <w:bCs/>
              </w:rPr>
            </w:pPr>
            <w:r w:rsidRPr="00472241">
              <w:rPr>
                <w:bCs/>
              </w:rPr>
              <w:t>Site contains five pages</w:t>
            </w:r>
          </w:p>
        </w:tc>
        <w:tc>
          <w:tcPr>
            <w:tcW w:w="2088" w:type="dxa"/>
          </w:tcPr>
          <w:p w14:paraId="519D6FD4" w14:textId="46C52AF5" w:rsidR="00472241" w:rsidRDefault="00F56E3E">
            <w:r>
              <w:t>5</w:t>
            </w:r>
          </w:p>
        </w:tc>
      </w:tr>
      <w:tr w:rsidR="00A416D5" w14:paraId="76149A24" w14:textId="77777777">
        <w:tc>
          <w:tcPr>
            <w:tcW w:w="648" w:type="dxa"/>
          </w:tcPr>
          <w:p w14:paraId="1C087701" w14:textId="33778F15" w:rsidR="00A416D5" w:rsidRDefault="00A416D5">
            <w:r>
              <w:t>6</w:t>
            </w:r>
          </w:p>
        </w:tc>
        <w:tc>
          <w:tcPr>
            <w:tcW w:w="6120" w:type="dxa"/>
          </w:tcPr>
          <w:p w14:paraId="0BCA2866" w14:textId="0166CE98" w:rsidR="00A416D5" w:rsidRPr="00472241" w:rsidRDefault="00A416D5">
            <w:pPr>
              <w:rPr>
                <w:bCs/>
              </w:rPr>
            </w:pPr>
            <w:r>
              <w:rPr>
                <w:bCs/>
              </w:rPr>
              <w:t>External CSS is used</w:t>
            </w:r>
          </w:p>
        </w:tc>
        <w:tc>
          <w:tcPr>
            <w:tcW w:w="2088" w:type="dxa"/>
          </w:tcPr>
          <w:p w14:paraId="657C8C05" w14:textId="150DD0F9" w:rsidR="00A416D5" w:rsidRDefault="00F56E3E">
            <w:r>
              <w:t>5</w:t>
            </w:r>
          </w:p>
        </w:tc>
      </w:tr>
      <w:tr w:rsidR="00A416D5" w14:paraId="37CAFD0B" w14:textId="77777777">
        <w:tc>
          <w:tcPr>
            <w:tcW w:w="648" w:type="dxa"/>
          </w:tcPr>
          <w:p w14:paraId="5D0E8050" w14:textId="77777777" w:rsidR="00A416D5" w:rsidRDefault="00A416D5"/>
        </w:tc>
        <w:tc>
          <w:tcPr>
            <w:tcW w:w="6120" w:type="dxa"/>
          </w:tcPr>
          <w:p w14:paraId="105D73D4" w14:textId="77777777" w:rsidR="00A416D5" w:rsidRDefault="00A416D5">
            <w:pPr>
              <w:rPr>
                <w:bCs/>
              </w:rPr>
            </w:pPr>
          </w:p>
        </w:tc>
        <w:tc>
          <w:tcPr>
            <w:tcW w:w="2088" w:type="dxa"/>
          </w:tcPr>
          <w:p w14:paraId="6C313BAB" w14:textId="77777777" w:rsidR="00A416D5" w:rsidRDefault="00A416D5"/>
        </w:tc>
      </w:tr>
      <w:tr w:rsidR="00B94890" w14:paraId="31141063" w14:textId="77777777">
        <w:tc>
          <w:tcPr>
            <w:tcW w:w="648" w:type="dxa"/>
          </w:tcPr>
          <w:p w14:paraId="28C31AB8" w14:textId="77777777" w:rsidR="00B94890" w:rsidRDefault="00B94890"/>
        </w:tc>
        <w:tc>
          <w:tcPr>
            <w:tcW w:w="6120" w:type="dxa"/>
          </w:tcPr>
          <w:p w14:paraId="5FE4C282" w14:textId="67664BC3" w:rsidR="00B94890" w:rsidRPr="0070049E" w:rsidRDefault="00A416D5">
            <w:pPr>
              <w:rPr>
                <w:b/>
              </w:rPr>
            </w:pPr>
            <w:r>
              <w:rPr>
                <w:b/>
              </w:rPr>
              <w:t>Validation</w:t>
            </w:r>
            <w:r w:rsidR="00B763A3">
              <w:rPr>
                <w:b/>
              </w:rPr>
              <w:t xml:space="preserve"> </w:t>
            </w:r>
          </w:p>
        </w:tc>
        <w:tc>
          <w:tcPr>
            <w:tcW w:w="2088" w:type="dxa"/>
          </w:tcPr>
          <w:p w14:paraId="6606E1DF" w14:textId="77777777" w:rsidR="00B94890" w:rsidRDefault="00B94890"/>
        </w:tc>
      </w:tr>
      <w:tr w:rsidR="00B94890" w14:paraId="5C8BBD42" w14:textId="77777777">
        <w:tc>
          <w:tcPr>
            <w:tcW w:w="648" w:type="dxa"/>
          </w:tcPr>
          <w:p w14:paraId="69C580C7" w14:textId="158FA94F" w:rsidR="00B94890" w:rsidRDefault="00A416D5">
            <w:r>
              <w:t>7</w:t>
            </w:r>
          </w:p>
        </w:tc>
        <w:tc>
          <w:tcPr>
            <w:tcW w:w="6120" w:type="dxa"/>
          </w:tcPr>
          <w:p w14:paraId="58EA31D3" w14:textId="7C04F776" w:rsidR="00B94890" w:rsidRDefault="00A416D5">
            <w:r>
              <w:t>HTML5 and CSS are valid in all pages</w:t>
            </w:r>
          </w:p>
        </w:tc>
        <w:tc>
          <w:tcPr>
            <w:tcW w:w="2088" w:type="dxa"/>
          </w:tcPr>
          <w:p w14:paraId="2B865C32" w14:textId="3AF9434D" w:rsidR="00B94890" w:rsidRDefault="00503EF5">
            <w:r>
              <w:t>5</w:t>
            </w:r>
          </w:p>
        </w:tc>
      </w:tr>
      <w:tr w:rsidR="00B94890" w14:paraId="22B20A3E" w14:textId="77777777">
        <w:tc>
          <w:tcPr>
            <w:tcW w:w="648" w:type="dxa"/>
          </w:tcPr>
          <w:p w14:paraId="77E877AC" w14:textId="7725167F" w:rsidR="00B94890" w:rsidRDefault="00B94890"/>
        </w:tc>
        <w:tc>
          <w:tcPr>
            <w:tcW w:w="6120" w:type="dxa"/>
          </w:tcPr>
          <w:p w14:paraId="4607A572" w14:textId="02622753" w:rsidR="00B94890" w:rsidRDefault="00B763A3">
            <w:r w:rsidRPr="00B763A3">
              <w:rPr>
                <w:b/>
              </w:rPr>
              <w:t>Home page</w:t>
            </w:r>
          </w:p>
        </w:tc>
        <w:tc>
          <w:tcPr>
            <w:tcW w:w="2088" w:type="dxa"/>
          </w:tcPr>
          <w:p w14:paraId="2E62E32D" w14:textId="77777777" w:rsidR="00B94890" w:rsidRDefault="00B94890"/>
        </w:tc>
      </w:tr>
      <w:tr w:rsidR="00B763A3" w14:paraId="75BE020E" w14:textId="77777777">
        <w:tc>
          <w:tcPr>
            <w:tcW w:w="648" w:type="dxa"/>
          </w:tcPr>
          <w:p w14:paraId="641A4DC4" w14:textId="7BDC2488" w:rsidR="00B763A3" w:rsidRDefault="00B763A3">
            <w:r>
              <w:t>7.1</w:t>
            </w:r>
          </w:p>
        </w:tc>
        <w:tc>
          <w:tcPr>
            <w:tcW w:w="6120" w:type="dxa"/>
          </w:tcPr>
          <w:p w14:paraId="60264DC4" w14:textId="45BA749C" w:rsidR="00B763A3" w:rsidRDefault="00B763A3">
            <w:r>
              <w:t>is index.html</w:t>
            </w:r>
          </w:p>
        </w:tc>
        <w:tc>
          <w:tcPr>
            <w:tcW w:w="2088" w:type="dxa"/>
          </w:tcPr>
          <w:p w14:paraId="388231D1" w14:textId="41BD50D1" w:rsidR="00B763A3" w:rsidRDefault="00F56E3E">
            <w:r>
              <w:t>5</w:t>
            </w:r>
          </w:p>
        </w:tc>
      </w:tr>
      <w:tr w:rsidR="00B763A3" w14:paraId="6750CA2D" w14:textId="77777777">
        <w:tc>
          <w:tcPr>
            <w:tcW w:w="648" w:type="dxa"/>
          </w:tcPr>
          <w:p w14:paraId="6D79BAC6" w14:textId="5AA8030F" w:rsidR="00B763A3" w:rsidRDefault="00B763A3">
            <w:r>
              <w:t>7.2</w:t>
            </w:r>
          </w:p>
        </w:tc>
        <w:tc>
          <w:tcPr>
            <w:tcW w:w="6120" w:type="dxa"/>
          </w:tcPr>
          <w:p w14:paraId="71FF355D" w14:textId="162283AC" w:rsidR="00B763A3" w:rsidRDefault="00B763A3">
            <w:r>
              <w:t>Has menu and correctly linked to other pages.</w:t>
            </w:r>
          </w:p>
        </w:tc>
        <w:tc>
          <w:tcPr>
            <w:tcW w:w="2088" w:type="dxa"/>
          </w:tcPr>
          <w:p w14:paraId="66AF1F4D" w14:textId="16D23E51" w:rsidR="00B763A3" w:rsidRDefault="00F56E3E">
            <w:r>
              <w:t>5</w:t>
            </w:r>
          </w:p>
        </w:tc>
      </w:tr>
      <w:tr w:rsidR="00B94890" w14:paraId="60577E88" w14:textId="77777777">
        <w:tc>
          <w:tcPr>
            <w:tcW w:w="648" w:type="dxa"/>
          </w:tcPr>
          <w:p w14:paraId="233FBEA6" w14:textId="77777777" w:rsidR="00B94890" w:rsidRDefault="00B94890"/>
        </w:tc>
        <w:tc>
          <w:tcPr>
            <w:tcW w:w="6120" w:type="dxa"/>
          </w:tcPr>
          <w:p w14:paraId="5F819CC7" w14:textId="73E68907" w:rsidR="00B94890" w:rsidRPr="0070049E" w:rsidRDefault="00472241">
            <w:pPr>
              <w:rPr>
                <w:b/>
              </w:rPr>
            </w:pPr>
            <w:r>
              <w:rPr>
                <w:b/>
              </w:rPr>
              <w:t>Resume page</w:t>
            </w:r>
          </w:p>
        </w:tc>
        <w:tc>
          <w:tcPr>
            <w:tcW w:w="2088" w:type="dxa"/>
          </w:tcPr>
          <w:p w14:paraId="0A685A29" w14:textId="77777777" w:rsidR="00B94890" w:rsidRDefault="00B94890"/>
        </w:tc>
      </w:tr>
      <w:tr w:rsidR="00B94890" w14:paraId="4C9392F4" w14:textId="77777777">
        <w:tc>
          <w:tcPr>
            <w:tcW w:w="648" w:type="dxa"/>
          </w:tcPr>
          <w:p w14:paraId="179E049F" w14:textId="3054719E" w:rsidR="00B94890" w:rsidRDefault="00A416D5">
            <w:r>
              <w:t>8</w:t>
            </w:r>
          </w:p>
        </w:tc>
        <w:tc>
          <w:tcPr>
            <w:tcW w:w="6120" w:type="dxa"/>
          </w:tcPr>
          <w:p w14:paraId="2423F9BE" w14:textId="13940D76" w:rsidR="00B94890" w:rsidRDefault="00472241">
            <w:r>
              <w:t>Education is added and linked correctly</w:t>
            </w:r>
          </w:p>
        </w:tc>
        <w:tc>
          <w:tcPr>
            <w:tcW w:w="2088" w:type="dxa"/>
          </w:tcPr>
          <w:p w14:paraId="1330A76C" w14:textId="1AAD5B7B" w:rsidR="00B94890" w:rsidRDefault="00F56E3E">
            <w:r>
              <w:t>5</w:t>
            </w:r>
          </w:p>
        </w:tc>
      </w:tr>
      <w:tr w:rsidR="00B94890" w14:paraId="748A1E1C" w14:textId="77777777">
        <w:tc>
          <w:tcPr>
            <w:tcW w:w="648" w:type="dxa"/>
          </w:tcPr>
          <w:p w14:paraId="547987BC" w14:textId="7A1243FF" w:rsidR="00B94890" w:rsidRDefault="00A416D5">
            <w:r>
              <w:t>9</w:t>
            </w:r>
          </w:p>
        </w:tc>
        <w:tc>
          <w:tcPr>
            <w:tcW w:w="6120" w:type="dxa"/>
          </w:tcPr>
          <w:p w14:paraId="5559231E" w14:textId="462E79C2" w:rsidR="00B94890" w:rsidRDefault="00472241">
            <w:r>
              <w:t>Relevant is added and linked correctly</w:t>
            </w:r>
          </w:p>
        </w:tc>
        <w:tc>
          <w:tcPr>
            <w:tcW w:w="2088" w:type="dxa"/>
          </w:tcPr>
          <w:p w14:paraId="57A51E59" w14:textId="62AE1C46" w:rsidR="00B94890" w:rsidRDefault="00B94890"/>
        </w:tc>
      </w:tr>
      <w:tr w:rsidR="00B94890" w14:paraId="0E18299B" w14:textId="77777777">
        <w:tc>
          <w:tcPr>
            <w:tcW w:w="648" w:type="dxa"/>
          </w:tcPr>
          <w:p w14:paraId="71B219F2" w14:textId="1A45561F" w:rsidR="00B94890" w:rsidRDefault="00A416D5">
            <w:r>
              <w:t>10</w:t>
            </w:r>
          </w:p>
        </w:tc>
        <w:tc>
          <w:tcPr>
            <w:tcW w:w="6120" w:type="dxa"/>
          </w:tcPr>
          <w:p w14:paraId="589A49D4" w14:textId="73B47F1A" w:rsidR="00B94890" w:rsidRDefault="00472241">
            <w:r>
              <w:t>Professional Experience is added and linked correctly</w:t>
            </w:r>
          </w:p>
        </w:tc>
        <w:tc>
          <w:tcPr>
            <w:tcW w:w="2088" w:type="dxa"/>
          </w:tcPr>
          <w:p w14:paraId="320F4007" w14:textId="69A82D52" w:rsidR="00B94890" w:rsidRDefault="00F56E3E">
            <w:r>
              <w:t>5</w:t>
            </w:r>
          </w:p>
        </w:tc>
      </w:tr>
      <w:tr w:rsidR="00B94890" w14:paraId="23C13F93" w14:textId="77777777">
        <w:tc>
          <w:tcPr>
            <w:tcW w:w="648" w:type="dxa"/>
          </w:tcPr>
          <w:p w14:paraId="5000E9B6" w14:textId="7F7756B0" w:rsidR="00B94890" w:rsidRDefault="0070049E">
            <w:r>
              <w:t>1</w:t>
            </w:r>
            <w:r w:rsidR="00A416D5">
              <w:t>1</w:t>
            </w:r>
          </w:p>
        </w:tc>
        <w:tc>
          <w:tcPr>
            <w:tcW w:w="6120" w:type="dxa"/>
          </w:tcPr>
          <w:p w14:paraId="4E12D31E" w14:textId="6F3BCF99" w:rsidR="00B94890" w:rsidRDefault="00472241">
            <w:r>
              <w:t>Skills is added and linked correctly</w:t>
            </w:r>
          </w:p>
        </w:tc>
        <w:tc>
          <w:tcPr>
            <w:tcW w:w="2088" w:type="dxa"/>
          </w:tcPr>
          <w:p w14:paraId="433A043C" w14:textId="73DF9042" w:rsidR="00B94890" w:rsidRDefault="00F56E3E">
            <w:r>
              <w:t>5</w:t>
            </w:r>
          </w:p>
        </w:tc>
      </w:tr>
      <w:tr w:rsidR="00B94890" w14:paraId="794A315C" w14:textId="77777777">
        <w:tc>
          <w:tcPr>
            <w:tcW w:w="648" w:type="dxa"/>
          </w:tcPr>
          <w:p w14:paraId="47B0B2B5" w14:textId="2BA8079E" w:rsidR="00B94890" w:rsidRDefault="0070049E">
            <w:r>
              <w:t>1</w:t>
            </w:r>
            <w:r w:rsidR="00A416D5">
              <w:t>2</w:t>
            </w:r>
          </w:p>
        </w:tc>
        <w:tc>
          <w:tcPr>
            <w:tcW w:w="6120" w:type="dxa"/>
          </w:tcPr>
          <w:p w14:paraId="60C4AE75" w14:textId="1BBEB80E" w:rsidR="00B94890" w:rsidRDefault="00472241" w:rsidP="0070049E">
            <w:r>
              <w:t>Activities is added and linked correctly</w:t>
            </w:r>
          </w:p>
        </w:tc>
        <w:tc>
          <w:tcPr>
            <w:tcW w:w="2088" w:type="dxa"/>
          </w:tcPr>
          <w:p w14:paraId="74659D23" w14:textId="57B587DE" w:rsidR="00B94890" w:rsidRDefault="00B94890"/>
        </w:tc>
      </w:tr>
      <w:tr w:rsidR="00B94890" w14:paraId="2D8A62EF" w14:textId="77777777">
        <w:tc>
          <w:tcPr>
            <w:tcW w:w="648" w:type="dxa"/>
          </w:tcPr>
          <w:p w14:paraId="2E549B1F" w14:textId="6DEB3D72" w:rsidR="00B94890" w:rsidRDefault="0070049E">
            <w:r>
              <w:t>1</w:t>
            </w:r>
            <w:r w:rsidR="00A416D5">
              <w:t>3</w:t>
            </w:r>
          </w:p>
        </w:tc>
        <w:tc>
          <w:tcPr>
            <w:tcW w:w="6120" w:type="dxa"/>
          </w:tcPr>
          <w:p w14:paraId="7ECFC21C" w14:textId="1A303A1F" w:rsidR="00B94890" w:rsidRDefault="00472241">
            <w:r>
              <w:t xml:space="preserve">Internal navigation is implemented. </w:t>
            </w:r>
          </w:p>
        </w:tc>
        <w:tc>
          <w:tcPr>
            <w:tcW w:w="2088" w:type="dxa"/>
          </w:tcPr>
          <w:p w14:paraId="0356A1D0" w14:textId="6A2A3FD0" w:rsidR="00B94890" w:rsidRDefault="00F56E3E">
            <w:r>
              <w:t>5</w:t>
            </w:r>
          </w:p>
        </w:tc>
      </w:tr>
      <w:tr w:rsidR="00B94890" w14:paraId="3F968DA8" w14:textId="77777777">
        <w:tc>
          <w:tcPr>
            <w:tcW w:w="648" w:type="dxa"/>
          </w:tcPr>
          <w:p w14:paraId="31023168" w14:textId="668D805B" w:rsidR="00B94890" w:rsidRDefault="0070049E">
            <w:r>
              <w:t>1</w:t>
            </w:r>
            <w:r w:rsidR="00A416D5">
              <w:t>4</w:t>
            </w:r>
          </w:p>
        </w:tc>
        <w:tc>
          <w:tcPr>
            <w:tcW w:w="6120" w:type="dxa"/>
          </w:tcPr>
          <w:p w14:paraId="5573AA73" w14:textId="43411962" w:rsidR="00B94890" w:rsidRDefault="00B94890" w:rsidP="00472241"/>
        </w:tc>
        <w:tc>
          <w:tcPr>
            <w:tcW w:w="2088" w:type="dxa"/>
          </w:tcPr>
          <w:p w14:paraId="515EDECF" w14:textId="77777777" w:rsidR="00B94890" w:rsidRDefault="00B94890"/>
        </w:tc>
      </w:tr>
      <w:tr w:rsidR="00B94890" w14:paraId="2A3EB14C" w14:textId="77777777">
        <w:tc>
          <w:tcPr>
            <w:tcW w:w="648" w:type="dxa"/>
          </w:tcPr>
          <w:p w14:paraId="0DC53370" w14:textId="77777777" w:rsidR="00B94890" w:rsidRDefault="00B94890"/>
        </w:tc>
        <w:tc>
          <w:tcPr>
            <w:tcW w:w="6120" w:type="dxa"/>
          </w:tcPr>
          <w:p w14:paraId="6152F526" w14:textId="708175CB" w:rsidR="00B94890" w:rsidRPr="0070049E" w:rsidRDefault="00472241">
            <w:pPr>
              <w:rPr>
                <w:b/>
              </w:rPr>
            </w:pPr>
            <w:r>
              <w:rPr>
                <w:b/>
              </w:rPr>
              <w:t>Table page</w:t>
            </w:r>
          </w:p>
        </w:tc>
        <w:tc>
          <w:tcPr>
            <w:tcW w:w="2088" w:type="dxa"/>
          </w:tcPr>
          <w:p w14:paraId="4693AC1D" w14:textId="77777777" w:rsidR="00B94890" w:rsidRDefault="00B94890"/>
        </w:tc>
      </w:tr>
      <w:tr w:rsidR="00B94890" w14:paraId="542A1A76" w14:textId="77777777">
        <w:tc>
          <w:tcPr>
            <w:tcW w:w="648" w:type="dxa"/>
          </w:tcPr>
          <w:p w14:paraId="42248581" w14:textId="77777777" w:rsidR="00B94890" w:rsidRDefault="0070049E">
            <w:r>
              <w:t>14</w:t>
            </w:r>
          </w:p>
        </w:tc>
        <w:tc>
          <w:tcPr>
            <w:tcW w:w="6120" w:type="dxa"/>
          </w:tcPr>
          <w:p w14:paraId="0E2277FD" w14:textId="3124AB7E" w:rsidR="00B94890" w:rsidRDefault="00472241">
            <w:r>
              <w:t xml:space="preserve">Table 1 has followed all the instructions. </w:t>
            </w:r>
          </w:p>
        </w:tc>
        <w:tc>
          <w:tcPr>
            <w:tcW w:w="2088" w:type="dxa"/>
          </w:tcPr>
          <w:p w14:paraId="5B61DB62" w14:textId="71DF0B8A" w:rsidR="00B94890" w:rsidRDefault="00F56E3E">
            <w:r>
              <w:t>5</w:t>
            </w:r>
          </w:p>
        </w:tc>
      </w:tr>
      <w:tr w:rsidR="00B94890" w14:paraId="581E70EA" w14:textId="77777777">
        <w:tc>
          <w:tcPr>
            <w:tcW w:w="648" w:type="dxa"/>
          </w:tcPr>
          <w:p w14:paraId="6E46153A" w14:textId="77777777" w:rsidR="00B94890" w:rsidRDefault="0070049E">
            <w:r>
              <w:t>15</w:t>
            </w:r>
          </w:p>
        </w:tc>
        <w:tc>
          <w:tcPr>
            <w:tcW w:w="6120" w:type="dxa"/>
          </w:tcPr>
          <w:p w14:paraId="11A955A6" w14:textId="434EC6E5" w:rsidR="00B94890" w:rsidRDefault="00472241" w:rsidP="000D155A">
            <w:r>
              <w:t>Table 2 has followed all the instructions.</w:t>
            </w:r>
          </w:p>
        </w:tc>
        <w:tc>
          <w:tcPr>
            <w:tcW w:w="2088" w:type="dxa"/>
          </w:tcPr>
          <w:p w14:paraId="28477349" w14:textId="14CAAC70" w:rsidR="00B94890" w:rsidRDefault="00F56E3E">
            <w:r>
              <w:t>5</w:t>
            </w:r>
          </w:p>
        </w:tc>
      </w:tr>
      <w:tr w:rsidR="00B94890" w14:paraId="2138B809" w14:textId="77777777">
        <w:tc>
          <w:tcPr>
            <w:tcW w:w="648" w:type="dxa"/>
          </w:tcPr>
          <w:p w14:paraId="22DEA018" w14:textId="77777777" w:rsidR="00B94890" w:rsidRDefault="0070049E">
            <w:r>
              <w:t>16</w:t>
            </w:r>
          </w:p>
        </w:tc>
        <w:tc>
          <w:tcPr>
            <w:tcW w:w="6120" w:type="dxa"/>
          </w:tcPr>
          <w:p w14:paraId="51B07F73" w14:textId="3CACA48E" w:rsidR="00B94890" w:rsidRDefault="00472241">
            <w:r>
              <w:t>Table 3 has followed all the instructions.</w:t>
            </w:r>
          </w:p>
        </w:tc>
        <w:tc>
          <w:tcPr>
            <w:tcW w:w="2088" w:type="dxa"/>
          </w:tcPr>
          <w:p w14:paraId="7B164A99" w14:textId="3E460F8B" w:rsidR="00B94890" w:rsidRDefault="00F56E3E">
            <w:r>
              <w:t>5</w:t>
            </w:r>
          </w:p>
        </w:tc>
      </w:tr>
      <w:tr w:rsidR="00B94890" w14:paraId="225DC13B" w14:textId="77777777">
        <w:tc>
          <w:tcPr>
            <w:tcW w:w="648" w:type="dxa"/>
          </w:tcPr>
          <w:p w14:paraId="17F8ECD7" w14:textId="77777777" w:rsidR="00B94890" w:rsidRDefault="000D155A">
            <w:r>
              <w:t>17</w:t>
            </w:r>
          </w:p>
        </w:tc>
        <w:tc>
          <w:tcPr>
            <w:tcW w:w="6120" w:type="dxa"/>
          </w:tcPr>
          <w:p w14:paraId="43A2B717" w14:textId="7AE0E253" w:rsidR="00B94890" w:rsidRDefault="00472241" w:rsidP="00527CD1">
            <w:r>
              <w:t>Table 4 has followed all the instructions.</w:t>
            </w:r>
          </w:p>
        </w:tc>
        <w:tc>
          <w:tcPr>
            <w:tcW w:w="2088" w:type="dxa"/>
          </w:tcPr>
          <w:p w14:paraId="5456D608" w14:textId="20CF0C95" w:rsidR="00B94890" w:rsidRDefault="00F56E3E">
            <w:r>
              <w:t>5</w:t>
            </w:r>
          </w:p>
        </w:tc>
      </w:tr>
      <w:tr w:rsidR="00B94890" w14:paraId="749E3301" w14:textId="77777777">
        <w:tc>
          <w:tcPr>
            <w:tcW w:w="648" w:type="dxa"/>
          </w:tcPr>
          <w:p w14:paraId="01CAC37D" w14:textId="77777777" w:rsidR="00B94890" w:rsidRDefault="000D155A">
            <w:r>
              <w:t>18</w:t>
            </w:r>
          </w:p>
        </w:tc>
        <w:tc>
          <w:tcPr>
            <w:tcW w:w="6120" w:type="dxa"/>
          </w:tcPr>
          <w:p w14:paraId="34F89F95" w14:textId="008CDDD8" w:rsidR="00B94890" w:rsidRDefault="00472241">
            <w:r>
              <w:t xml:space="preserve">Table 5 has followed all the instructions. </w:t>
            </w:r>
          </w:p>
        </w:tc>
        <w:tc>
          <w:tcPr>
            <w:tcW w:w="2088" w:type="dxa"/>
          </w:tcPr>
          <w:p w14:paraId="410EECC6" w14:textId="422275BD" w:rsidR="00B94890" w:rsidRDefault="00F56E3E">
            <w:r>
              <w:t>5</w:t>
            </w:r>
          </w:p>
        </w:tc>
      </w:tr>
      <w:tr w:rsidR="00B94890" w14:paraId="69A1D199" w14:textId="77777777">
        <w:tc>
          <w:tcPr>
            <w:tcW w:w="648" w:type="dxa"/>
          </w:tcPr>
          <w:p w14:paraId="7417ADB6" w14:textId="77777777" w:rsidR="00B94890" w:rsidRDefault="00B94890"/>
        </w:tc>
        <w:tc>
          <w:tcPr>
            <w:tcW w:w="6120" w:type="dxa"/>
          </w:tcPr>
          <w:p w14:paraId="4B70252A" w14:textId="0A800DFE" w:rsidR="00B94890" w:rsidRPr="000D155A" w:rsidRDefault="00472241">
            <w:pPr>
              <w:rPr>
                <w:b/>
              </w:rPr>
            </w:pPr>
            <w:r>
              <w:rPr>
                <w:b/>
              </w:rPr>
              <w:t>List page</w:t>
            </w:r>
          </w:p>
        </w:tc>
        <w:tc>
          <w:tcPr>
            <w:tcW w:w="2088" w:type="dxa"/>
          </w:tcPr>
          <w:p w14:paraId="284E9473" w14:textId="77777777" w:rsidR="00B94890" w:rsidRDefault="00B94890"/>
        </w:tc>
      </w:tr>
      <w:tr w:rsidR="00472241" w14:paraId="099145F4" w14:textId="77777777">
        <w:tc>
          <w:tcPr>
            <w:tcW w:w="648" w:type="dxa"/>
          </w:tcPr>
          <w:p w14:paraId="7FF2C1E8" w14:textId="77777777" w:rsidR="00472241" w:rsidRDefault="00472241" w:rsidP="00472241">
            <w:r>
              <w:t>19</w:t>
            </w:r>
          </w:p>
        </w:tc>
        <w:tc>
          <w:tcPr>
            <w:tcW w:w="6120" w:type="dxa"/>
          </w:tcPr>
          <w:p w14:paraId="1F05CDA1" w14:textId="2B417A0D" w:rsidR="00472241" w:rsidRDefault="00472241" w:rsidP="00472241">
            <w:r>
              <w:t xml:space="preserve">List 1 has followed all the instructions. </w:t>
            </w:r>
          </w:p>
        </w:tc>
        <w:tc>
          <w:tcPr>
            <w:tcW w:w="2088" w:type="dxa"/>
          </w:tcPr>
          <w:p w14:paraId="3CAE6624" w14:textId="3F0BA3AF" w:rsidR="00472241" w:rsidRDefault="00F56E3E" w:rsidP="00472241">
            <w:r>
              <w:t>5</w:t>
            </w:r>
          </w:p>
        </w:tc>
      </w:tr>
      <w:tr w:rsidR="00472241" w14:paraId="23E21855" w14:textId="77777777">
        <w:tc>
          <w:tcPr>
            <w:tcW w:w="648" w:type="dxa"/>
          </w:tcPr>
          <w:p w14:paraId="4FC72F1E" w14:textId="3CA4C0AB" w:rsidR="00472241" w:rsidRDefault="00472241" w:rsidP="00472241">
            <w:r>
              <w:t>20</w:t>
            </w:r>
          </w:p>
        </w:tc>
        <w:tc>
          <w:tcPr>
            <w:tcW w:w="6120" w:type="dxa"/>
          </w:tcPr>
          <w:p w14:paraId="276769A4" w14:textId="575997CC" w:rsidR="00472241" w:rsidRDefault="00472241" w:rsidP="00472241">
            <w:r>
              <w:t xml:space="preserve">List 2 has followed all the instructions. </w:t>
            </w:r>
          </w:p>
        </w:tc>
        <w:tc>
          <w:tcPr>
            <w:tcW w:w="2088" w:type="dxa"/>
          </w:tcPr>
          <w:p w14:paraId="454C86F4" w14:textId="3C934A1D" w:rsidR="00472241" w:rsidRDefault="00F56E3E" w:rsidP="00472241">
            <w:r>
              <w:t>5</w:t>
            </w:r>
          </w:p>
        </w:tc>
      </w:tr>
      <w:tr w:rsidR="00472241" w14:paraId="3E6B76A9" w14:textId="77777777">
        <w:tc>
          <w:tcPr>
            <w:tcW w:w="648" w:type="dxa"/>
          </w:tcPr>
          <w:p w14:paraId="066D3685" w14:textId="35363FEE" w:rsidR="00472241" w:rsidRDefault="00472241" w:rsidP="00472241">
            <w:r>
              <w:lastRenderedPageBreak/>
              <w:t>21</w:t>
            </w:r>
          </w:p>
        </w:tc>
        <w:tc>
          <w:tcPr>
            <w:tcW w:w="6120" w:type="dxa"/>
          </w:tcPr>
          <w:p w14:paraId="26D1348E" w14:textId="4DC2D46D" w:rsidR="00472241" w:rsidRDefault="00472241" w:rsidP="00472241">
            <w:r>
              <w:t xml:space="preserve">List 3 has followed all the instructions. </w:t>
            </w:r>
          </w:p>
        </w:tc>
        <w:tc>
          <w:tcPr>
            <w:tcW w:w="2088" w:type="dxa"/>
          </w:tcPr>
          <w:p w14:paraId="42D9F3D1" w14:textId="798F16B2" w:rsidR="00472241" w:rsidRDefault="00F56E3E" w:rsidP="00472241">
            <w:r>
              <w:t>5</w:t>
            </w:r>
          </w:p>
        </w:tc>
      </w:tr>
      <w:tr w:rsidR="00472241" w14:paraId="14A09D61" w14:textId="77777777">
        <w:tc>
          <w:tcPr>
            <w:tcW w:w="648" w:type="dxa"/>
          </w:tcPr>
          <w:p w14:paraId="44659BE7" w14:textId="02627E0E" w:rsidR="00472241" w:rsidRDefault="00472241" w:rsidP="00472241">
            <w:r>
              <w:t>22</w:t>
            </w:r>
          </w:p>
        </w:tc>
        <w:tc>
          <w:tcPr>
            <w:tcW w:w="6120" w:type="dxa"/>
          </w:tcPr>
          <w:p w14:paraId="091ABBAC" w14:textId="251A4592" w:rsidR="00472241" w:rsidRDefault="00472241" w:rsidP="00472241">
            <w:r>
              <w:t xml:space="preserve">List 4 has followed all the instructions. </w:t>
            </w:r>
          </w:p>
        </w:tc>
        <w:tc>
          <w:tcPr>
            <w:tcW w:w="2088" w:type="dxa"/>
          </w:tcPr>
          <w:p w14:paraId="619E6549" w14:textId="0166948B" w:rsidR="00472241" w:rsidRDefault="00F56E3E" w:rsidP="00472241">
            <w:r>
              <w:t>5</w:t>
            </w:r>
          </w:p>
        </w:tc>
      </w:tr>
      <w:tr w:rsidR="00472241" w14:paraId="7C260630" w14:textId="77777777">
        <w:tc>
          <w:tcPr>
            <w:tcW w:w="648" w:type="dxa"/>
          </w:tcPr>
          <w:p w14:paraId="03BBDA35" w14:textId="7AB29DB8" w:rsidR="00472241" w:rsidRDefault="00472241" w:rsidP="00472241">
            <w:r>
              <w:t>23</w:t>
            </w:r>
          </w:p>
        </w:tc>
        <w:tc>
          <w:tcPr>
            <w:tcW w:w="6120" w:type="dxa"/>
          </w:tcPr>
          <w:p w14:paraId="58AECABD" w14:textId="4EF3AADD" w:rsidR="00472241" w:rsidRDefault="00472241" w:rsidP="00472241">
            <w:r>
              <w:t xml:space="preserve">List 5 has followed all the instructions. </w:t>
            </w:r>
          </w:p>
        </w:tc>
        <w:tc>
          <w:tcPr>
            <w:tcW w:w="2088" w:type="dxa"/>
          </w:tcPr>
          <w:p w14:paraId="44A4AA4C" w14:textId="575D3EEF" w:rsidR="00472241" w:rsidRDefault="00F56E3E" w:rsidP="00472241">
            <w:r>
              <w:t>5</w:t>
            </w:r>
          </w:p>
        </w:tc>
      </w:tr>
      <w:tr w:rsidR="00472241" w14:paraId="517E0A66" w14:textId="77777777">
        <w:tc>
          <w:tcPr>
            <w:tcW w:w="648" w:type="dxa"/>
          </w:tcPr>
          <w:p w14:paraId="098CD7F3" w14:textId="77777777" w:rsidR="00472241" w:rsidRDefault="00472241" w:rsidP="00472241"/>
        </w:tc>
        <w:tc>
          <w:tcPr>
            <w:tcW w:w="6120" w:type="dxa"/>
          </w:tcPr>
          <w:p w14:paraId="7B452BCA" w14:textId="20754E02" w:rsidR="00472241" w:rsidRDefault="00472241" w:rsidP="00472241">
            <w:r>
              <w:rPr>
                <w:b/>
              </w:rPr>
              <w:t>Contact page</w:t>
            </w:r>
          </w:p>
        </w:tc>
        <w:tc>
          <w:tcPr>
            <w:tcW w:w="2088" w:type="dxa"/>
          </w:tcPr>
          <w:p w14:paraId="27ADCC29" w14:textId="77777777" w:rsidR="00472241" w:rsidRDefault="00472241" w:rsidP="00472241"/>
        </w:tc>
      </w:tr>
      <w:tr w:rsidR="00472241" w14:paraId="1DC13196" w14:textId="77777777">
        <w:tc>
          <w:tcPr>
            <w:tcW w:w="648" w:type="dxa"/>
          </w:tcPr>
          <w:p w14:paraId="0A008B8A" w14:textId="1CB6F425" w:rsidR="00472241" w:rsidRDefault="00472241" w:rsidP="00472241">
            <w:r>
              <w:t>24</w:t>
            </w:r>
          </w:p>
        </w:tc>
        <w:tc>
          <w:tcPr>
            <w:tcW w:w="6120" w:type="dxa"/>
          </w:tcPr>
          <w:p w14:paraId="51F5EA0C" w14:textId="6E924197" w:rsidR="00472241" w:rsidRDefault="00472241" w:rsidP="00472241">
            <w:r>
              <w:t>Link to email</w:t>
            </w:r>
          </w:p>
        </w:tc>
        <w:tc>
          <w:tcPr>
            <w:tcW w:w="2088" w:type="dxa"/>
          </w:tcPr>
          <w:p w14:paraId="6220C20C" w14:textId="2F4437A2" w:rsidR="00472241" w:rsidRDefault="00F56E3E" w:rsidP="00472241">
            <w:r>
              <w:t>5</w:t>
            </w:r>
          </w:p>
        </w:tc>
      </w:tr>
      <w:tr w:rsidR="00472241" w14:paraId="0EE32888" w14:textId="77777777">
        <w:tc>
          <w:tcPr>
            <w:tcW w:w="648" w:type="dxa"/>
          </w:tcPr>
          <w:p w14:paraId="0802E83B" w14:textId="538B57FA" w:rsidR="00472241" w:rsidRDefault="00472241" w:rsidP="00472241">
            <w:r>
              <w:t>25</w:t>
            </w:r>
          </w:p>
        </w:tc>
        <w:tc>
          <w:tcPr>
            <w:tcW w:w="6120" w:type="dxa"/>
          </w:tcPr>
          <w:p w14:paraId="7293C6C5" w14:textId="10D7382A" w:rsidR="00472241" w:rsidRDefault="00472241" w:rsidP="00472241">
            <w:r>
              <w:t>Email subject line is added</w:t>
            </w:r>
          </w:p>
        </w:tc>
        <w:tc>
          <w:tcPr>
            <w:tcW w:w="2088" w:type="dxa"/>
          </w:tcPr>
          <w:p w14:paraId="2A3D5B45" w14:textId="67171ADD" w:rsidR="00472241" w:rsidRDefault="00F56E3E" w:rsidP="00472241">
            <w:r>
              <w:t>5</w:t>
            </w:r>
          </w:p>
        </w:tc>
      </w:tr>
      <w:tr w:rsidR="00472241" w14:paraId="5379ED7A" w14:textId="77777777">
        <w:tc>
          <w:tcPr>
            <w:tcW w:w="648" w:type="dxa"/>
          </w:tcPr>
          <w:p w14:paraId="3A516E6D" w14:textId="78DFC602" w:rsidR="00472241" w:rsidRDefault="00472241" w:rsidP="00472241">
            <w:r>
              <w:t>26</w:t>
            </w:r>
          </w:p>
        </w:tc>
        <w:tc>
          <w:tcPr>
            <w:tcW w:w="6120" w:type="dxa"/>
          </w:tcPr>
          <w:p w14:paraId="61061C12" w14:textId="1BE4F087" w:rsidR="00472241" w:rsidRDefault="00472241" w:rsidP="00472241">
            <w:r>
              <w:t>Email body content is added</w:t>
            </w:r>
          </w:p>
        </w:tc>
        <w:tc>
          <w:tcPr>
            <w:tcW w:w="2088" w:type="dxa"/>
          </w:tcPr>
          <w:p w14:paraId="426FBB86" w14:textId="7C6E8864" w:rsidR="00472241" w:rsidRDefault="00F56E3E" w:rsidP="00472241">
            <w:r>
              <w:t>5</w:t>
            </w:r>
          </w:p>
        </w:tc>
      </w:tr>
      <w:tr w:rsidR="00472241" w14:paraId="114191C1" w14:textId="77777777">
        <w:tc>
          <w:tcPr>
            <w:tcW w:w="648" w:type="dxa"/>
          </w:tcPr>
          <w:p w14:paraId="3ED693C8" w14:textId="49E59438" w:rsidR="00472241" w:rsidRDefault="00472241" w:rsidP="00472241">
            <w:r>
              <w:t>27</w:t>
            </w:r>
          </w:p>
        </w:tc>
        <w:tc>
          <w:tcPr>
            <w:tcW w:w="6120" w:type="dxa"/>
          </w:tcPr>
          <w:p w14:paraId="48F02424" w14:textId="7B2635E5" w:rsidR="00472241" w:rsidRDefault="00472241" w:rsidP="00472241">
            <w:r>
              <w:t>Google map is added</w:t>
            </w:r>
          </w:p>
        </w:tc>
        <w:tc>
          <w:tcPr>
            <w:tcW w:w="2088" w:type="dxa"/>
          </w:tcPr>
          <w:p w14:paraId="3FA753AB" w14:textId="37736B0D" w:rsidR="00472241" w:rsidRDefault="00F56E3E" w:rsidP="00472241">
            <w:r>
              <w:t>5</w:t>
            </w:r>
          </w:p>
        </w:tc>
      </w:tr>
      <w:tr w:rsidR="00472241" w14:paraId="68EA1D70" w14:textId="77777777">
        <w:tc>
          <w:tcPr>
            <w:tcW w:w="648" w:type="dxa"/>
          </w:tcPr>
          <w:p w14:paraId="533EFCE4" w14:textId="77777777" w:rsidR="00472241" w:rsidRDefault="00472241" w:rsidP="00472241"/>
        </w:tc>
        <w:tc>
          <w:tcPr>
            <w:tcW w:w="6120" w:type="dxa"/>
          </w:tcPr>
          <w:p w14:paraId="32789D7B" w14:textId="004A634E" w:rsidR="00472241" w:rsidRDefault="00A416D5" w:rsidP="00472241">
            <w:r>
              <w:rPr>
                <w:b/>
              </w:rPr>
              <w:t>Rubric</w:t>
            </w:r>
          </w:p>
        </w:tc>
        <w:tc>
          <w:tcPr>
            <w:tcW w:w="2088" w:type="dxa"/>
          </w:tcPr>
          <w:p w14:paraId="583E4BAD" w14:textId="77777777" w:rsidR="00472241" w:rsidRDefault="00472241" w:rsidP="00472241"/>
        </w:tc>
      </w:tr>
      <w:tr w:rsidR="00A416D5" w14:paraId="5BC5820D" w14:textId="77777777">
        <w:tc>
          <w:tcPr>
            <w:tcW w:w="648" w:type="dxa"/>
          </w:tcPr>
          <w:p w14:paraId="37F22E70" w14:textId="6295A9C5" w:rsidR="00A416D5" w:rsidRDefault="00A416D5" w:rsidP="00472241">
            <w:r>
              <w:t>28</w:t>
            </w:r>
          </w:p>
        </w:tc>
        <w:tc>
          <w:tcPr>
            <w:tcW w:w="6120" w:type="dxa"/>
          </w:tcPr>
          <w:p w14:paraId="60EC4D6F" w14:textId="3A152F3F" w:rsidR="00A416D5" w:rsidRDefault="00A416D5" w:rsidP="00472241">
            <w:pPr>
              <w:rPr>
                <w:b/>
              </w:rPr>
            </w:pPr>
            <w:r>
              <w:t>Indentation and comment</w:t>
            </w:r>
          </w:p>
        </w:tc>
        <w:tc>
          <w:tcPr>
            <w:tcW w:w="2088" w:type="dxa"/>
          </w:tcPr>
          <w:p w14:paraId="646397DA" w14:textId="04DEE70A" w:rsidR="00A416D5" w:rsidRDefault="003E3FE5" w:rsidP="00472241">
            <w:r>
              <w:t>5</w:t>
            </w:r>
          </w:p>
        </w:tc>
      </w:tr>
      <w:tr w:rsidR="00A416D5" w14:paraId="0F53EF0B" w14:textId="77777777">
        <w:tc>
          <w:tcPr>
            <w:tcW w:w="648" w:type="dxa"/>
          </w:tcPr>
          <w:p w14:paraId="5BE89ED1" w14:textId="45062039" w:rsidR="00A416D5" w:rsidRDefault="00A416D5" w:rsidP="00472241">
            <w:r>
              <w:t>29</w:t>
            </w:r>
          </w:p>
        </w:tc>
        <w:tc>
          <w:tcPr>
            <w:tcW w:w="6120" w:type="dxa"/>
          </w:tcPr>
          <w:p w14:paraId="0621A6D3" w14:textId="00F3482C" w:rsidR="00A416D5" w:rsidRDefault="00A416D5" w:rsidP="00472241">
            <w:r>
              <w:t>Proper title and meta tags (author, keywords and description)</w:t>
            </w:r>
          </w:p>
        </w:tc>
        <w:tc>
          <w:tcPr>
            <w:tcW w:w="2088" w:type="dxa"/>
          </w:tcPr>
          <w:p w14:paraId="54099989" w14:textId="34129FE3" w:rsidR="00A416D5" w:rsidRDefault="00F56E3E" w:rsidP="00472241">
            <w:r>
              <w:t>5</w:t>
            </w:r>
          </w:p>
        </w:tc>
      </w:tr>
      <w:tr w:rsidR="00A416D5" w14:paraId="1FFA091C" w14:textId="77777777">
        <w:tc>
          <w:tcPr>
            <w:tcW w:w="648" w:type="dxa"/>
          </w:tcPr>
          <w:p w14:paraId="7037DC6F" w14:textId="5F1A1E82" w:rsidR="00A416D5" w:rsidRDefault="00A416D5" w:rsidP="00472241">
            <w:r>
              <w:t>30</w:t>
            </w:r>
          </w:p>
        </w:tc>
        <w:tc>
          <w:tcPr>
            <w:tcW w:w="6120" w:type="dxa"/>
          </w:tcPr>
          <w:p w14:paraId="2A107D25" w14:textId="50E8AC44" w:rsidR="00A416D5" w:rsidRDefault="00A416D5" w:rsidP="00472241">
            <w:r>
              <w:t>Navigation Menu is in the same location in all 5 pages</w:t>
            </w:r>
          </w:p>
        </w:tc>
        <w:tc>
          <w:tcPr>
            <w:tcW w:w="2088" w:type="dxa"/>
          </w:tcPr>
          <w:p w14:paraId="559DC0CB" w14:textId="498C87AE" w:rsidR="00A416D5" w:rsidRDefault="00F56E3E" w:rsidP="00472241">
            <w:r>
              <w:t>5</w:t>
            </w:r>
          </w:p>
        </w:tc>
      </w:tr>
      <w:tr w:rsidR="00A416D5" w14:paraId="00608542" w14:textId="77777777">
        <w:tc>
          <w:tcPr>
            <w:tcW w:w="648" w:type="dxa"/>
          </w:tcPr>
          <w:p w14:paraId="48EEB5D8" w14:textId="13973442" w:rsidR="00A416D5" w:rsidRDefault="00A416D5" w:rsidP="00472241">
            <w:r>
              <w:t>31</w:t>
            </w:r>
          </w:p>
        </w:tc>
        <w:tc>
          <w:tcPr>
            <w:tcW w:w="6120" w:type="dxa"/>
          </w:tcPr>
          <w:p w14:paraId="08C30826" w14:textId="2ABC94FC" w:rsidR="00A416D5" w:rsidRDefault="00A416D5" w:rsidP="00472241">
            <w:r>
              <w:t>Naming Files and Folders</w:t>
            </w:r>
          </w:p>
        </w:tc>
        <w:tc>
          <w:tcPr>
            <w:tcW w:w="2088" w:type="dxa"/>
          </w:tcPr>
          <w:p w14:paraId="3D1C43C4" w14:textId="2F3DEB3D" w:rsidR="00A416D5" w:rsidRDefault="00F56E3E" w:rsidP="00A416D5">
            <w:pPr>
              <w:ind w:firstLine="720"/>
            </w:pPr>
            <w:r>
              <w:t>5</w:t>
            </w:r>
          </w:p>
        </w:tc>
      </w:tr>
      <w:tr w:rsidR="00A416D5" w14:paraId="55B52718" w14:textId="77777777">
        <w:tc>
          <w:tcPr>
            <w:tcW w:w="648" w:type="dxa"/>
          </w:tcPr>
          <w:p w14:paraId="1A7E5807" w14:textId="03F15E69" w:rsidR="00A416D5" w:rsidRDefault="00A416D5" w:rsidP="00472241">
            <w:r>
              <w:t>32</w:t>
            </w:r>
          </w:p>
        </w:tc>
        <w:tc>
          <w:tcPr>
            <w:tcW w:w="6120" w:type="dxa"/>
          </w:tcPr>
          <w:p w14:paraId="7C03D28A" w14:textId="19F5743B" w:rsidR="00A416D5" w:rsidRDefault="00B763A3" w:rsidP="00472241">
            <w:r>
              <w:t>Assets such as pictures and external CSS are stored in separate folder</w:t>
            </w:r>
          </w:p>
        </w:tc>
        <w:tc>
          <w:tcPr>
            <w:tcW w:w="2088" w:type="dxa"/>
          </w:tcPr>
          <w:p w14:paraId="39B0FBB5" w14:textId="1E7A19F9" w:rsidR="00A416D5" w:rsidRDefault="00503EF5" w:rsidP="00A416D5">
            <w:pPr>
              <w:ind w:firstLine="720"/>
            </w:pPr>
            <w:r>
              <w:t>5</w:t>
            </w:r>
          </w:p>
        </w:tc>
      </w:tr>
    </w:tbl>
    <w:p w14:paraId="25355112" w14:textId="77777777" w:rsidR="000D155A" w:rsidRDefault="000D155A" w:rsidP="00F2098A">
      <w:pPr>
        <w:pStyle w:val="ListParagraph"/>
      </w:pPr>
    </w:p>
    <w:p w14:paraId="0973F88F" w14:textId="77777777" w:rsidR="000D155A" w:rsidRDefault="004F3160" w:rsidP="00F2098A">
      <w:pPr>
        <w:pStyle w:val="ListParagraph"/>
        <w:rPr>
          <w:b/>
        </w:rPr>
      </w:pPr>
      <w:r>
        <w:t xml:space="preserve"> </w:t>
      </w:r>
    </w:p>
    <w:p w14:paraId="41133155" w14:textId="4D4316C2" w:rsidR="00F2098A" w:rsidRDefault="008E4AE1" w:rsidP="008E4AE1">
      <w:r>
        <w:rPr>
          <w:b/>
        </w:rPr>
        <w:t xml:space="preserve">Part II. </w:t>
      </w:r>
      <w:r w:rsidR="00F2098A" w:rsidRPr="008E4AE1">
        <w:rPr>
          <w:b/>
        </w:rPr>
        <w:t>Comments and Things to Fix</w:t>
      </w:r>
      <w:r w:rsidR="004F3160">
        <w:t xml:space="preserve"> (please indicate # of checklist item)</w:t>
      </w:r>
    </w:p>
    <w:p w14:paraId="21CCFE40" w14:textId="504294B2" w:rsidR="00503EF5" w:rsidRDefault="00503EF5" w:rsidP="008E4AE1"/>
    <w:p w14:paraId="254F5A64" w14:textId="5B36B128" w:rsidR="00503EF5" w:rsidRDefault="00503EF5" w:rsidP="008E4AE1">
      <w:r>
        <w:t>More comment could be added for clarification</w:t>
      </w:r>
      <w:bookmarkStart w:id="0" w:name="_GoBack"/>
      <w:bookmarkEnd w:id="0"/>
    </w:p>
    <w:p w14:paraId="5C3721B3" w14:textId="59619831" w:rsidR="00503EF5" w:rsidRDefault="00503EF5" w:rsidP="008E4AE1">
      <w:r>
        <w:t xml:space="preserve">Internal navigation looks like list. It could be fixed </w:t>
      </w:r>
    </w:p>
    <w:p w14:paraId="18586A3D" w14:textId="77777777" w:rsidR="008E4AE1" w:rsidRDefault="008E4AE1" w:rsidP="00F2098A">
      <w:pPr>
        <w:pStyle w:val="ListParagraph"/>
      </w:pPr>
    </w:p>
    <w:p w14:paraId="12F07044" w14:textId="77777777" w:rsidR="008E4AE1" w:rsidRDefault="008E4AE1" w:rsidP="00F2098A">
      <w:pPr>
        <w:pStyle w:val="ListParagraph"/>
      </w:pPr>
    </w:p>
    <w:p w14:paraId="2D0FACD5" w14:textId="77777777" w:rsidR="008E4AE1" w:rsidRDefault="008E4AE1" w:rsidP="00F2098A">
      <w:pPr>
        <w:pStyle w:val="ListParagraph"/>
      </w:pPr>
    </w:p>
    <w:p w14:paraId="4D662FD6" w14:textId="77777777" w:rsidR="008E4AE1" w:rsidRDefault="008E4AE1" w:rsidP="00F2098A">
      <w:pPr>
        <w:pStyle w:val="ListParagraph"/>
      </w:pPr>
    </w:p>
    <w:p w14:paraId="6445F104" w14:textId="77777777" w:rsidR="008E4AE1" w:rsidRDefault="008E4AE1" w:rsidP="00F2098A">
      <w:pPr>
        <w:pStyle w:val="ListParagraph"/>
      </w:pPr>
    </w:p>
    <w:p w14:paraId="6A3C2335" w14:textId="77777777" w:rsidR="008E4AE1" w:rsidRDefault="008E4AE1" w:rsidP="00F2098A">
      <w:pPr>
        <w:pStyle w:val="ListParagraph"/>
      </w:pPr>
    </w:p>
    <w:p w14:paraId="201F92A8" w14:textId="77777777" w:rsidR="008E4AE1" w:rsidRDefault="008E4AE1" w:rsidP="00F2098A">
      <w:pPr>
        <w:pStyle w:val="ListParagraph"/>
      </w:pPr>
    </w:p>
    <w:p w14:paraId="7649E7CE" w14:textId="77777777" w:rsidR="008E4AE1" w:rsidRDefault="008E4AE1" w:rsidP="008E4AE1">
      <w:pPr>
        <w:pStyle w:val="ListParagraph"/>
        <w:ind w:left="0"/>
        <w:rPr>
          <w:b/>
        </w:rPr>
      </w:pPr>
      <w:r>
        <w:br w:type="page"/>
      </w:r>
      <w:r w:rsidRPr="008E4AE1">
        <w:rPr>
          <w:b/>
        </w:rPr>
        <w:lastRenderedPageBreak/>
        <w:t>Part 3. Reflection – what I learned from doing the peer review</w:t>
      </w:r>
    </w:p>
    <w:p w14:paraId="0C4ED38F" w14:textId="77777777" w:rsidR="008E4AE1" w:rsidRDefault="008E4AE1" w:rsidP="008E4AE1">
      <w:pPr>
        <w:pStyle w:val="ListParagraph"/>
        <w:ind w:left="0"/>
        <w:rPr>
          <w:b/>
        </w:rPr>
      </w:pPr>
    </w:p>
    <w:p w14:paraId="4716C308" w14:textId="77777777" w:rsidR="008E4AE1" w:rsidRDefault="008E4AE1" w:rsidP="008E4AE1">
      <w:pPr>
        <w:pStyle w:val="ListParagraph"/>
        <w:ind w:left="0"/>
      </w:pPr>
      <w:r>
        <w:rPr>
          <w:b/>
        </w:rPr>
        <w:t>About the peer review process</w:t>
      </w:r>
    </w:p>
    <w:p w14:paraId="4F44D895" w14:textId="67AE58DD" w:rsidR="008E4AE1" w:rsidRDefault="00503EF5" w:rsidP="008E4AE1">
      <w:pPr>
        <w:pStyle w:val="ListParagraph"/>
        <w:ind w:left="0"/>
      </w:pPr>
      <w:r>
        <w:t>I have never seen some code before and I learned a lot from yours</w:t>
      </w:r>
    </w:p>
    <w:p w14:paraId="1F359B55" w14:textId="77777777" w:rsidR="008E4AE1" w:rsidRDefault="008E4AE1" w:rsidP="008E4AE1">
      <w:pPr>
        <w:pStyle w:val="ListParagraph"/>
        <w:ind w:left="0"/>
      </w:pPr>
    </w:p>
    <w:p w14:paraId="6694BF21" w14:textId="77777777" w:rsidR="008E4AE1" w:rsidRDefault="008E4AE1" w:rsidP="008E4AE1">
      <w:pPr>
        <w:pStyle w:val="ListParagraph"/>
        <w:ind w:left="0"/>
      </w:pPr>
    </w:p>
    <w:p w14:paraId="7375381E" w14:textId="77777777" w:rsidR="008E4AE1" w:rsidRDefault="008E4AE1" w:rsidP="008E4AE1">
      <w:pPr>
        <w:pStyle w:val="ListParagraph"/>
        <w:ind w:left="0"/>
      </w:pPr>
    </w:p>
    <w:p w14:paraId="72F6BCA6" w14:textId="582904C1" w:rsidR="008E4AE1" w:rsidRDefault="008E4AE1" w:rsidP="008E4AE1">
      <w:pPr>
        <w:pStyle w:val="ListParagraph"/>
        <w:ind w:left="0"/>
        <w:rPr>
          <w:b/>
        </w:rPr>
      </w:pPr>
      <w:r>
        <w:rPr>
          <w:b/>
        </w:rPr>
        <w:t xml:space="preserve">About what I might change in my own </w:t>
      </w:r>
      <w:r w:rsidR="0037761E">
        <w:rPr>
          <w:b/>
        </w:rPr>
        <w:t>assignment</w:t>
      </w:r>
    </w:p>
    <w:p w14:paraId="7EB01FEA" w14:textId="77777777" w:rsidR="008E4AE1" w:rsidRDefault="008E4AE1" w:rsidP="008E4AE1">
      <w:pPr>
        <w:pStyle w:val="ListParagraph"/>
        <w:ind w:left="0"/>
        <w:rPr>
          <w:b/>
        </w:rPr>
      </w:pPr>
    </w:p>
    <w:p w14:paraId="45C55EB3" w14:textId="72E4A57D" w:rsidR="008E4AE1" w:rsidRPr="00503EF5" w:rsidRDefault="00503EF5" w:rsidP="008E4AE1">
      <w:pPr>
        <w:pStyle w:val="ListParagraph"/>
        <w:ind w:left="0"/>
        <w:rPr>
          <w:bCs/>
        </w:rPr>
      </w:pPr>
      <w:r w:rsidRPr="00503EF5">
        <w:rPr>
          <w:bCs/>
        </w:rPr>
        <w:t xml:space="preserve">I might add some more functionality </w:t>
      </w:r>
      <w:r>
        <w:rPr>
          <w:bCs/>
        </w:rPr>
        <w:t xml:space="preserve">to my page </w:t>
      </w:r>
      <w:r w:rsidRPr="00503EF5">
        <w:rPr>
          <w:bCs/>
        </w:rPr>
        <w:t>with your creative codes</w:t>
      </w:r>
      <w:r>
        <w:rPr>
          <w:bCs/>
        </w:rPr>
        <w:t xml:space="preserve"> </w:t>
      </w:r>
    </w:p>
    <w:p w14:paraId="3FCEDB42" w14:textId="77777777" w:rsidR="008E4AE1" w:rsidRDefault="008E4AE1" w:rsidP="008E4AE1">
      <w:pPr>
        <w:pStyle w:val="ListParagraph"/>
        <w:ind w:left="0"/>
        <w:rPr>
          <w:b/>
        </w:rPr>
      </w:pPr>
    </w:p>
    <w:p w14:paraId="7DBE51D5" w14:textId="77777777" w:rsidR="008E4AE1" w:rsidRDefault="008E4AE1" w:rsidP="008E4AE1">
      <w:pPr>
        <w:pStyle w:val="ListParagraph"/>
        <w:ind w:left="0"/>
        <w:rPr>
          <w:b/>
        </w:rPr>
      </w:pPr>
    </w:p>
    <w:p w14:paraId="095656F0" w14:textId="77777777" w:rsidR="008E4AE1" w:rsidRDefault="008E4AE1" w:rsidP="008E4AE1">
      <w:pPr>
        <w:pStyle w:val="ListParagraph"/>
        <w:ind w:left="0"/>
        <w:rPr>
          <w:b/>
        </w:rPr>
      </w:pPr>
    </w:p>
    <w:p w14:paraId="5051E0B8" w14:textId="48AD9323" w:rsidR="00F2098A" w:rsidRDefault="008E4AE1" w:rsidP="008E4AE1">
      <w:pPr>
        <w:pStyle w:val="ListParagraph"/>
        <w:ind w:left="0"/>
        <w:rPr>
          <w:b/>
        </w:rPr>
      </w:pPr>
      <w:r>
        <w:rPr>
          <w:b/>
        </w:rPr>
        <w:t xml:space="preserve">About quality </w:t>
      </w:r>
      <w:r w:rsidR="0037761E">
        <w:rPr>
          <w:b/>
        </w:rPr>
        <w:t>and design</w:t>
      </w:r>
    </w:p>
    <w:p w14:paraId="45F280C1" w14:textId="03423A31" w:rsidR="00503EF5" w:rsidRDefault="00503EF5" w:rsidP="008E4AE1">
      <w:pPr>
        <w:pStyle w:val="ListParagraph"/>
        <w:ind w:left="0"/>
        <w:rPr>
          <w:b/>
        </w:rPr>
      </w:pPr>
    </w:p>
    <w:p w14:paraId="1EBF279E" w14:textId="3FA315B7" w:rsidR="00503EF5" w:rsidRPr="00503EF5" w:rsidRDefault="00503EF5" w:rsidP="008E4AE1">
      <w:pPr>
        <w:pStyle w:val="ListParagraph"/>
        <w:ind w:left="0"/>
        <w:rPr>
          <w:bCs/>
        </w:rPr>
      </w:pPr>
      <w:r w:rsidRPr="00503EF5">
        <w:rPr>
          <w:bCs/>
        </w:rPr>
        <w:t xml:space="preserve">Its so nice and colorful page. Good </w:t>
      </w:r>
      <w:r>
        <w:rPr>
          <w:bCs/>
        </w:rPr>
        <w:t>being experienced</w:t>
      </w:r>
    </w:p>
    <w:sectPr w:rsidR="00503EF5" w:rsidRPr="00503EF5" w:rsidSect="00F2098A">
      <w:headerReference w:type="even" r:id="rId7"/>
      <w:headerReference w:type="default" r:id="rId8"/>
      <w:pgSz w:w="12240" w:h="15840"/>
      <w:pgMar w:top="1440" w:right="1800" w:bottom="1440" w:left="180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F9D06C" w14:textId="77777777" w:rsidR="001F778B" w:rsidRDefault="001F778B">
      <w:pPr>
        <w:spacing w:after="0"/>
      </w:pPr>
      <w:r>
        <w:separator/>
      </w:r>
    </w:p>
  </w:endnote>
  <w:endnote w:type="continuationSeparator" w:id="0">
    <w:p w14:paraId="43E55138" w14:textId="77777777" w:rsidR="001F778B" w:rsidRDefault="001F77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C50C8A" w14:textId="77777777" w:rsidR="001F778B" w:rsidRDefault="001F778B">
      <w:pPr>
        <w:spacing w:after="0"/>
      </w:pPr>
      <w:r>
        <w:separator/>
      </w:r>
    </w:p>
  </w:footnote>
  <w:footnote w:type="continuationSeparator" w:id="0">
    <w:p w14:paraId="7F610917" w14:textId="77777777" w:rsidR="001F778B" w:rsidRDefault="001F778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24D552" w14:textId="77777777" w:rsidR="00527CD1" w:rsidRDefault="00527CD1" w:rsidP="00232DA1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71852BA" w14:textId="77777777" w:rsidR="00527CD1" w:rsidRDefault="00527CD1" w:rsidP="00527CD1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EF281A" w14:textId="46CC9AAE" w:rsidR="00527CD1" w:rsidRDefault="00527CD1" w:rsidP="00232DA1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57883">
      <w:rPr>
        <w:rStyle w:val="PageNumber"/>
        <w:noProof/>
      </w:rPr>
      <w:t>1</w:t>
    </w:r>
    <w:r>
      <w:rPr>
        <w:rStyle w:val="PageNumber"/>
      </w:rPr>
      <w:fldChar w:fldCharType="end"/>
    </w:r>
  </w:p>
  <w:p w14:paraId="5CE26BFF" w14:textId="2AEDA38B" w:rsidR="00527CD1" w:rsidRDefault="00472241" w:rsidP="00527CD1">
    <w:pPr>
      <w:ind w:right="360"/>
      <w:jc w:val="center"/>
    </w:pPr>
    <w:r>
      <w:rPr>
        <w:b/>
      </w:rPr>
      <w:t xml:space="preserve">COMP1223 </w:t>
    </w:r>
    <w:r w:rsidR="00527CD1" w:rsidRPr="004F3160">
      <w:rPr>
        <w:b/>
      </w:rPr>
      <w:t>Peer Review Form</w:t>
    </w:r>
    <w:r w:rsidR="00527CD1">
      <w:t xml:space="preserve"> (</w:t>
    </w:r>
    <w:r w:rsidR="0037761E">
      <w:t>for</w:t>
    </w:r>
    <w:r w:rsidR="00527CD1">
      <w:t xml:space="preserve"> </w:t>
    </w:r>
    <w:r>
      <w:t xml:space="preserve">assignment </w:t>
    </w:r>
    <w:proofErr w:type="gramStart"/>
    <w:r w:rsidR="00CC58AF">
      <w:t xml:space="preserve">two)  </w:t>
    </w:r>
    <w:r w:rsidR="00527CD1">
      <w:t xml:space="preserve"> </w:t>
    </w:r>
    <w:proofErr w:type="gramEnd"/>
    <w:r w:rsidR="00527CD1">
      <w:t xml:space="preserve">        page</w:t>
    </w:r>
  </w:p>
  <w:p w14:paraId="75560DD2" w14:textId="77777777" w:rsidR="00527CD1" w:rsidRDefault="00527CD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796778"/>
    <w:multiLevelType w:val="hybridMultilevel"/>
    <w:tmpl w:val="F132CE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1tDQ2NDU2MTEyNDdS0lEKTi0uzszPAykwrAUAQKBuICwAAAA="/>
  </w:docVars>
  <w:rsids>
    <w:rsidRoot w:val="00F2098A"/>
    <w:rsid w:val="00060E25"/>
    <w:rsid w:val="000D155A"/>
    <w:rsid w:val="001F778B"/>
    <w:rsid w:val="0037761E"/>
    <w:rsid w:val="003D7F06"/>
    <w:rsid w:val="003E3FE5"/>
    <w:rsid w:val="00470E1F"/>
    <w:rsid w:val="00472241"/>
    <w:rsid w:val="004F3160"/>
    <w:rsid w:val="00503EF5"/>
    <w:rsid w:val="00527CD1"/>
    <w:rsid w:val="00535CEF"/>
    <w:rsid w:val="0070049E"/>
    <w:rsid w:val="00757883"/>
    <w:rsid w:val="008E4AE1"/>
    <w:rsid w:val="00993F73"/>
    <w:rsid w:val="00A416D5"/>
    <w:rsid w:val="00A43F72"/>
    <w:rsid w:val="00B763A3"/>
    <w:rsid w:val="00B94890"/>
    <w:rsid w:val="00BE26D4"/>
    <w:rsid w:val="00CA6B0D"/>
    <w:rsid w:val="00CC58AF"/>
    <w:rsid w:val="00D749C7"/>
    <w:rsid w:val="00E66515"/>
    <w:rsid w:val="00EA2AAC"/>
    <w:rsid w:val="00EB70B6"/>
    <w:rsid w:val="00F2098A"/>
    <w:rsid w:val="00F56E3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D2152D"/>
  <w15:docId w15:val="{84D82FD8-5C37-424B-B024-E8EFA43B2B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591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2098A"/>
    <w:pPr>
      <w:ind w:left="720"/>
      <w:contextualSpacing/>
    </w:pPr>
  </w:style>
  <w:style w:type="table" w:styleId="TableGrid">
    <w:name w:val="Table Grid"/>
    <w:basedOn w:val="TableNormal"/>
    <w:uiPriority w:val="59"/>
    <w:rsid w:val="00B94890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527CD1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27CD1"/>
  </w:style>
  <w:style w:type="paragraph" w:styleId="Footer">
    <w:name w:val="footer"/>
    <w:basedOn w:val="Normal"/>
    <w:link w:val="FooterChar"/>
    <w:uiPriority w:val="99"/>
    <w:unhideWhenUsed/>
    <w:rsid w:val="00527CD1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27CD1"/>
  </w:style>
  <w:style w:type="character" w:styleId="PageNumber">
    <w:name w:val="page number"/>
    <w:basedOn w:val="DefaultParagraphFont"/>
    <w:uiPriority w:val="99"/>
    <w:semiHidden/>
    <w:unhideWhenUsed/>
    <w:rsid w:val="00527C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58</Words>
  <Characters>204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fu</Company>
  <LinksUpToDate>false</LinksUpToDate>
  <CharactersWithSpaces>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 richards</dc:creator>
  <cp:keywords/>
  <cp:lastModifiedBy>HAMZA KOC</cp:lastModifiedBy>
  <cp:revision>6</cp:revision>
  <dcterms:created xsi:type="dcterms:W3CDTF">2020-02-28T04:11:00Z</dcterms:created>
  <dcterms:modified xsi:type="dcterms:W3CDTF">2020-02-28T04:39:00Z</dcterms:modified>
</cp:coreProperties>
</file>